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703E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703E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703E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703E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703E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502EB24" w:rsidR="0000007A" w:rsidRPr="00F703EC" w:rsidRDefault="0009515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703E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Concepts in Engineering Research and Technology</w:t>
              </w:r>
            </w:hyperlink>
          </w:p>
        </w:tc>
      </w:tr>
      <w:tr w:rsidR="0000007A" w:rsidRPr="00F703E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703E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071BC7A" w:rsidR="0000007A" w:rsidRPr="00F703E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2212F"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65</w:t>
            </w:r>
          </w:p>
        </w:tc>
      </w:tr>
      <w:tr w:rsidR="0000007A" w:rsidRPr="00F703E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703E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721F63B" w:rsidR="0000007A" w:rsidRPr="00F703EC" w:rsidRDefault="000F54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703EC">
              <w:rPr>
                <w:rFonts w:ascii="Arial" w:hAnsi="Arial" w:cs="Arial"/>
                <w:b/>
                <w:sz w:val="20"/>
                <w:szCs w:val="20"/>
                <w:lang w:val="en-GB"/>
              </w:rPr>
              <w:t>Comparative Performance Analysis of a Dual-Inverter Six-Phase PMSM Drive with PI and Fuzzy Logic Control</w:t>
            </w:r>
          </w:p>
        </w:tc>
      </w:tr>
      <w:tr w:rsidR="00CF0BBB" w:rsidRPr="00F703E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703E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B5AB531" w:rsidR="00CF0BBB" w:rsidRPr="00F703EC" w:rsidRDefault="006278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703E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F703E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F703EC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F703E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703E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703E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703E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703E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703E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703E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703E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33C6819" w:rsidR="00E03C32" w:rsidRDefault="00D24BA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24BA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lectrical and Computer Engineering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D24BA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643~2657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FE72C27" w:rsidR="00E03C32" w:rsidRPr="007B54A4" w:rsidRDefault="00377E75" w:rsidP="00377E75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77E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11591/ijece.v6i6.12764</w:t>
                  </w:r>
                </w:p>
              </w:txbxContent>
            </v:textbox>
          </v:rect>
        </w:pict>
      </w:r>
    </w:p>
    <w:p w14:paraId="40641486" w14:textId="77777777" w:rsidR="00D9392F" w:rsidRPr="00F703E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703E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703E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703E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703E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703E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703E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703EC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F703EC" w:rsidRDefault="00421DBF" w:rsidP="006D19C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703EC">
              <w:rPr>
                <w:rFonts w:ascii="Arial" w:hAnsi="Arial" w:cs="Arial"/>
                <w:lang w:val="en-GB"/>
              </w:rPr>
              <w:t>Author’s Feedback</w:t>
            </w:r>
            <w:r w:rsidRPr="00F703E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703E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703E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703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703E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E824E29" w:rsidR="00F1171E" w:rsidRPr="00F703EC" w:rsidRDefault="00B32A1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al-time intelligent systems in fuzzy control systems play a very important role in industry. This book has referred to these issues with regard to today's issues in these systems.</w:t>
            </w:r>
          </w:p>
        </w:tc>
        <w:tc>
          <w:tcPr>
            <w:tcW w:w="1523" w:type="pct"/>
          </w:tcPr>
          <w:p w14:paraId="462A339C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703EC" w14:paraId="0D8B5B2C" w14:textId="77777777" w:rsidTr="00F703EC">
        <w:trPr>
          <w:trHeight w:val="917"/>
        </w:trPr>
        <w:tc>
          <w:tcPr>
            <w:tcW w:w="1265" w:type="pct"/>
            <w:noWrap/>
          </w:tcPr>
          <w:p w14:paraId="21CBA5FE" w14:textId="77777777" w:rsidR="00F1171E" w:rsidRPr="00F703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703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4848105" w:rsidR="00F1171E" w:rsidRPr="00F703EC" w:rsidRDefault="00B32A1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rtl/>
                <w:lang w:bidi="fa-IR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703E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703E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703E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E8217E1" w:rsidR="00F1171E" w:rsidRPr="00F703EC" w:rsidRDefault="00B32A1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appropriate, but it would have been better to provide more details.</w:t>
            </w:r>
          </w:p>
        </w:tc>
        <w:tc>
          <w:tcPr>
            <w:tcW w:w="1523" w:type="pct"/>
          </w:tcPr>
          <w:p w14:paraId="1D54B730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703E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703E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8B9EAC2" w:rsidR="00F1171E" w:rsidRPr="00F703EC" w:rsidRDefault="00B32A1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703E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703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703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A980310" w:rsidR="00F1171E" w:rsidRPr="00F703EC" w:rsidRDefault="00B32A18" w:rsidP="00B32A1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mulation of photovoltaic solar cells using MATLAB / SIMULINK,</w:t>
            </w:r>
            <w:proofErr w:type="gramStart"/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025,Vahdat</w:t>
            </w:r>
            <w:proofErr w:type="gramEnd"/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703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zerian</w:t>
            </w:r>
            <w:proofErr w:type="spellEnd"/>
          </w:p>
        </w:tc>
        <w:tc>
          <w:tcPr>
            <w:tcW w:w="1523" w:type="pct"/>
          </w:tcPr>
          <w:p w14:paraId="40220055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703E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703E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703E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85EA361" w:rsidR="00F1171E" w:rsidRPr="00F703EC" w:rsidRDefault="00B32A1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703E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703EC" w14:paraId="20A16C0C" w14:textId="77777777" w:rsidTr="00F703EC">
        <w:trPr>
          <w:trHeight w:val="800"/>
        </w:trPr>
        <w:tc>
          <w:tcPr>
            <w:tcW w:w="1265" w:type="pct"/>
            <w:noWrap/>
          </w:tcPr>
          <w:p w14:paraId="7F4BCFAE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703E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703E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703E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703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703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B0E4DC5" w14:textId="77777777" w:rsidR="00F1171E" w:rsidRPr="00F703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A83E03" w:rsidRPr="00F703EC" w14:paraId="148D6FD8" w14:textId="77777777" w:rsidTr="00CA198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86CD6" w14:textId="77777777" w:rsidR="00A83E03" w:rsidRPr="00F703EC" w:rsidRDefault="00A83E03" w:rsidP="00CA198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F703E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703E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3141599" w14:textId="77777777" w:rsidR="00A83E03" w:rsidRPr="00F703EC" w:rsidRDefault="00A83E03" w:rsidP="00CA198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83E03" w:rsidRPr="00F703EC" w14:paraId="21E8D0BB" w14:textId="77777777" w:rsidTr="00CA1980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85C1B" w14:textId="77777777" w:rsidR="00A83E03" w:rsidRPr="00F703EC" w:rsidRDefault="00A83E03" w:rsidP="00CA198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238DA" w14:textId="77777777" w:rsidR="00A83E03" w:rsidRPr="00F703EC" w:rsidRDefault="00A83E03" w:rsidP="00CA198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703E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1E0BA9C9" w14:textId="77777777" w:rsidR="00A83E03" w:rsidRPr="00F703EC" w:rsidRDefault="00A83E03" w:rsidP="00CA198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703E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703E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07D4C67" w14:textId="77777777" w:rsidR="00A83E03" w:rsidRPr="00F703EC" w:rsidRDefault="00A83E03" w:rsidP="00CA198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83E03" w:rsidRPr="00F703EC" w14:paraId="29610A89" w14:textId="77777777" w:rsidTr="00CA1980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C4A15" w14:textId="77777777" w:rsidR="00A83E03" w:rsidRPr="00F703EC" w:rsidRDefault="00A83E03" w:rsidP="00CA198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703E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5D2F1A7" w14:textId="77777777" w:rsidR="00A83E03" w:rsidRPr="00F703EC" w:rsidRDefault="00A83E03" w:rsidP="00CA198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D6E67" w14:textId="77777777" w:rsidR="00A83E03" w:rsidRPr="00F703EC" w:rsidRDefault="00A83E03" w:rsidP="00CA198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703E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703E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703E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4D16458" w14:textId="77777777" w:rsidR="00A83E03" w:rsidRPr="00F703EC" w:rsidRDefault="00A83E03" w:rsidP="00CA198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00378C8" w14:textId="77777777" w:rsidR="00A83E03" w:rsidRPr="00F703EC" w:rsidRDefault="00A83E03" w:rsidP="00CA198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03D7151" w14:textId="77777777" w:rsidR="00A83E03" w:rsidRPr="00F703EC" w:rsidRDefault="00A83E03" w:rsidP="00CA198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030F00A" w14:textId="77777777" w:rsidR="00A83E03" w:rsidRPr="00F703EC" w:rsidRDefault="00A83E03" w:rsidP="00CA198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07591A4" w14:textId="77777777" w:rsidR="00A83E03" w:rsidRPr="00F703EC" w:rsidRDefault="00A83E03" w:rsidP="00CA198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ADDE7F7" w14:textId="77777777" w:rsidR="00A83E03" w:rsidRPr="00F703EC" w:rsidRDefault="00A83E03" w:rsidP="00A83E03">
      <w:pPr>
        <w:rPr>
          <w:rFonts w:ascii="Arial" w:hAnsi="Arial" w:cs="Arial"/>
          <w:sz w:val="20"/>
          <w:szCs w:val="20"/>
        </w:rPr>
      </w:pPr>
    </w:p>
    <w:p w14:paraId="7E189910" w14:textId="77777777" w:rsidR="00A83E03" w:rsidRPr="00F703EC" w:rsidRDefault="00A83E03" w:rsidP="00A83E03">
      <w:pPr>
        <w:rPr>
          <w:rFonts w:ascii="Arial" w:hAnsi="Arial" w:cs="Arial"/>
          <w:sz w:val="20"/>
          <w:szCs w:val="20"/>
        </w:rPr>
      </w:pPr>
    </w:p>
    <w:p w14:paraId="6997A022" w14:textId="77777777" w:rsidR="00F703EC" w:rsidRPr="00F703EC" w:rsidRDefault="00F703EC" w:rsidP="00F703E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703EC">
        <w:rPr>
          <w:rFonts w:ascii="Arial" w:hAnsi="Arial" w:cs="Arial"/>
          <w:b/>
          <w:u w:val="single"/>
        </w:rPr>
        <w:t>Reviewer details:</w:t>
      </w:r>
    </w:p>
    <w:p w14:paraId="10B4ECB5" w14:textId="77777777" w:rsidR="00A83E03" w:rsidRPr="00F703EC" w:rsidRDefault="00A83E03" w:rsidP="00A83E03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p w14:paraId="72F9906C" w14:textId="636E3878" w:rsidR="00F703EC" w:rsidRPr="00F703EC" w:rsidRDefault="00F703EC" w:rsidP="00A83E03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F703EC">
        <w:rPr>
          <w:rFonts w:ascii="Arial" w:hAnsi="Arial" w:cs="Arial"/>
          <w:b/>
          <w:bCs/>
          <w:color w:val="000000"/>
          <w:sz w:val="20"/>
          <w:szCs w:val="20"/>
        </w:rPr>
        <w:t>Mehran Hosseinzadeh Dizaj</w:t>
      </w:r>
      <w:r w:rsidRPr="00F703EC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F703EC">
        <w:rPr>
          <w:rFonts w:ascii="Arial" w:hAnsi="Arial" w:cs="Arial"/>
          <w:b/>
          <w:bCs/>
          <w:color w:val="000000"/>
          <w:sz w:val="20"/>
          <w:szCs w:val="20"/>
        </w:rPr>
        <w:t>Islamic Azad University Central Branch</w:t>
      </w:r>
      <w:r w:rsidRPr="00F703EC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F703EC">
        <w:rPr>
          <w:rFonts w:ascii="Arial" w:hAnsi="Arial" w:cs="Arial"/>
          <w:b/>
          <w:bCs/>
          <w:color w:val="000000"/>
          <w:sz w:val="20"/>
          <w:szCs w:val="20"/>
        </w:rPr>
        <w:t>Iran</w:t>
      </w:r>
      <w:r w:rsidRPr="00F703EC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bookmarkEnd w:id="1"/>
    <w:p w14:paraId="0ECA4E5E" w14:textId="77777777" w:rsidR="00F1171E" w:rsidRPr="00F703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F703E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164A25" w14:textId="77777777" w:rsidR="004A1660" w:rsidRPr="0000007A" w:rsidRDefault="004A1660" w:rsidP="0099583E">
      <w:r>
        <w:separator/>
      </w:r>
    </w:p>
  </w:endnote>
  <w:endnote w:type="continuationSeparator" w:id="0">
    <w:p w14:paraId="026FB296" w14:textId="77777777" w:rsidR="004A1660" w:rsidRPr="0000007A" w:rsidRDefault="004A166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4DDEEF" w14:textId="77777777" w:rsidR="004A1660" w:rsidRPr="0000007A" w:rsidRDefault="004A1660" w:rsidP="0099583E">
      <w:r>
        <w:separator/>
      </w:r>
    </w:p>
  </w:footnote>
  <w:footnote w:type="continuationSeparator" w:id="0">
    <w:p w14:paraId="66F1F6CA" w14:textId="77777777" w:rsidR="004A1660" w:rsidRPr="0000007A" w:rsidRDefault="004A166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E70A0C"/>
    <w:multiLevelType w:val="hybridMultilevel"/>
    <w:tmpl w:val="1ED2D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81663849">
    <w:abstractNumId w:val="3"/>
  </w:num>
  <w:num w:numId="2" w16cid:durableId="538128200">
    <w:abstractNumId w:val="6"/>
  </w:num>
  <w:num w:numId="3" w16cid:durableId="229123824">
    <w:abstractNumId w:val="5"/>
  </w:num>
  <w:num w:numId="4" w16cid:durableId="1617176454">
    <w:abstractNumId w:val="7"/>
  </w:num>
  <w:num w:numId="5" w16cid:durableId="470169569">
    <w:abstractNumId w:val="4"/>
  </w:num>
  <w:num w:numId="6" w16cid:durableId="970139061">
    <w:abstractNumId w:val="0"/>
  </w:num>
  <w:num w:numId="7" w16cid:durableId="1786386628">
    <w:abstractNumId w:val="1"/>
  </w:num>
  <w:num w:numId="8" w16cid:durableId="778446902">
    <w:abstractNumId w:val="10"/>
  </w:num>
  <w:num w:numId="9" w16cid:durableId="113713222">
    <w:abstractNumId w:val="9"/>
  </w:num>
  <w:num w:numId="10" w16cid:durableId="1178737768">
    <w:abstractNumId w:val="2"/>
  </w:num>
  <w:num w:numId="11" w16cid:durableId="13330262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212F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15C"/>
    <w:rsid w:val="00095A59"/>
    <w:rsid w:val="000A2134"/>
    <w:rsid w:val="000A2D36"/>
    <w:rsid w:val="000A6F41"/>
    <w:rsid w:val="000B4EE5"/>
    <w:rsid w:val="000B74A1"/>
    <w:rsid w:val="000B757E"/>
    <w:rsid w:val="000B7C9E"/>
    <w:rsid w:val="000C0837"/>
    <w:rsid w:val="000C0B04"/>
    <w:rsid w:val="000C3B7E"/>
    <w:rsid w:val="000D13B0"/>
    <w:rsid w:val="000F541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E75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1660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6302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49B9"/>
    <w:rsid w:val="00605952"/>
    <w:rsid w:val="00620677"/>
    <w:rsid w:val="00624032"/>
    <w:rsid w:val="00626025"/>
    <w:rsid w:val="0062788F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19C6"/>
    <w:rsid w:val="006D467C"/>
    <w:rsid w:val="006E01EE"/>
    <w:rsid w:val="006E42A4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166EA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3E03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2A18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2BA8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043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BAC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6FD4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3E01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03EC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703E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concepts-in-engineering-research-and-technology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6-03-10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